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64902CCD" w:rsidR="00E77B5E" w:rsidRDefault="00165C7D" w:rsidP="00165C7D">
            <w:r>
              <w:t xml:space="preserve">Hello, my name is Jordan Alexis and I’m interested in </w:t>
            </w:r>
            <w:r w:rsidRPr="00165C7D">
              <w:t xml:space="preserve">filling your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>. It may please you to know I have experience in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5594A4EB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>Data from Paper/Spoken to Electronic</w:t>
            </w:r>
          </w:p>
          <w:p w14:paraId="6B497B35" w14:textId="47A55191" w:rsidR="006D7A2A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0F46DD48" w14:textId="7D7626C6" w:rsidR="00CB0CD3" w:rsidRDefault="00CB0CD3" w:rsidP="00165C7D">
            <w:pPr>
              <w:pStyle w:val="Contact"/>
            </w:pPr>
            <w:r>
              <w:t xml:space="preserve">• I’m IT Savvy 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7777777" w:rsidR="00165C7D" w:rsidRDefault="00165C7D" w:rsidP="00165C7D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16564" w14:textId="77777777" w:rsidR="005C6AD6" w:rsidRDefault="005C6AD6" w:rsidP="00590471">
      <w:r>
        <w:separator/>
      </w:r>
    </w:p>
  </w:endnote>
  <w:endnote w:type="continuationSeparator" w:id="0">
    <w:p w14:paraId="07D276B4" w14:textId="77777777" w:rsidR="005C6AD6" w:rsidRDefault="005C6AD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8ED34" w14:textId="77777777" w:rsidR="005C6AD6" w:rsidRDefault="005C6AD6" w:rsidP="00590471">
      <w:r>
        <w:separator/>
      </w:r>
    </w:p>
  </w:footnote>
  <w:footnote w:type="continuationSeparator" w:id="0">
    <w:p w14:paraId="78CFE016" w14:textId="77777777" w:rsidR="005C6AD6" w:rsidRDefault="005C6AD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oFAE7MSRc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475DC"/>
    <w:rsid w:val="00967B93"/>
    <w:rsid w:val="009A35C9"/>
    <w:rsid w:val="009B591F"/>
    <w:rsid w:val="00A31B16"/>
    <w:rsid w:val="00AA1538"/>
    <w:rsid w:val="00AE68A8"/>
    <w:rsid w:val="00B60CA6"/>
    <w:rsid w:val="00B6466C"/>
    <w:rsid w:val="00B76CDA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72</Words>
  <Characters>1114</Characters>
  <Application>Microsoft Office Word</Application>
  <DocSecurity>0</DocSecurity>
  <Lines>101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16T17:37:00Z</dcterms:created>
  <dcterms:modified xsi:type="dcterms:W3CDTF">2022-11-2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